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D66C2" w14:textId="77777777" w:rsidR="00D45AAB" w:rsidRDefault="00D45AAB" w:rsidP="00D45AAB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 w:rsidRPr="002B3917">
        <w:rPr>
          <w:shd w:val="clear" w:color="auto" w:fill="FFFFFF"/>
        </w:rPr>
        <w:t>Building A Restaurant Website with Bootstrap</w:t>
      </w:r>
      <w:r>
        <w:rPr>
          <w:shd w:val="clear" w:color="auto" w:fill="FFFFFF"/>
        </w:rPr>
        <w:t>.</w:t>
      </w:r>
    </w:p>
    <w:p w14:paraId="5E5C063A" w14:textId="77777777" w:rsidR="00D45AAB" w:rsidRDefault="00D45AAB" w:rsidP="00D45AAB">
      <w:pPr>
        <w:pStyle w:val="Heading2"/>
      </w:pPr>
      <w:r>
        <w:t xml:space="preserve">GitHub Link: </w:t>
      </w:r>
    </w:p>
    <w:p w14:paraId="0B67D28A" w14:textId="77777777" w:rsidR="00D45AAB" w:rsidRDefault="002761F5" w:rsidP="00D45AAB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hyperlink r:id="rId5" w:history="1">
        <w:r w:rsidR="00D45AAB" w:rsidRPr="00A87D30">
          <w:rPr>
            <w:rStyle w:val="Hyperlink"/>
            <w:rFonts w:asciiTheme="minorHAnsi" w:eastAsiaTheme="minorHAnsi" w:hAnsiTheme="minorHAnsi" w:cstheme="minorBidi"/>
            <w:sz w:val="22"/>
            <w:szCs w:val="22"/>
          </w:rPr>
          <w:t>https://github.com/tamasjit/myjavaproject/tree/master/Phase%204/Phase-4_Practice_Project/q1_Restaurant_Project</w:t>
        </w:r>
      </w:hyperlink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E05E3F3" w:rsidR="002761F5" w:rsidRDefault="002761F5" w:rsidP="002761F5">
      <w:pPr>
        <w:pStyle w:val="Heading3"/>
      </w:pPr>
      <w:r>
        <w:t>Home.html</w:t>
      </w:r>
    </w:p>
    <w:p w14:paraId="178EF4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3C2A1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287A9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3ED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F7212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C082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53C4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6FADE31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EEB2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4349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74BF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F10D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8E732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E396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1CF9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vbar  --&gt;</w:t>
      </w:r>
    </w:p>
    <w:p w14:paraId="62A945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DD54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FF10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226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levioletr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C8672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792971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5FC8F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083B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DB2D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E9DC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D8D3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F9C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5E06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26AC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C1C7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1D4A9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C4675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BE3E1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5FDF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1C0E1CB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70BC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53F685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385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ledby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CB0F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1FD2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D03A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34A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6A6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8D0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D6D3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87C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47E4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220DE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7D1B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923F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8B90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3CFA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6112C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carousal --&gt;</w:t>
      </w:r>
    </w:p>
    <w:p w14:paraId="171A1F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3A4EF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F3A6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468D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dicator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A4F4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ctive"</w:t>
      </w:r>
    </w:p>
    <w:p w14:paraId="4D405F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A203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"</w:t>
      </w:r>
    </w:p>
    <w:p w14:paraId="175CCA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CB4E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"</w:t>
      </w:r>
    </w:p>
    <w:p w14:paraId="5B95882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961DF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072F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059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291D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1_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4BC3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93234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rst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BE0A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restaurant is a business that prepares and serves food and drinks to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9C2B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49C0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6504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77F5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23C5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52C4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cond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46487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restaurant is a business that prepares and serves food and drinks to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56BF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0D672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BE3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9EB04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3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DE2D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7F86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ird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5AB9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restaurant is a business that prepares and serves food and drinks to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8586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8641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7C89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BDFF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v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A0CBA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v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E0F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ev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ic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hidde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944E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sually-hidd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evio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E33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26E8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n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Caption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7BF1B3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8476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next-ic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hidde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CF9F6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sually-hidd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x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22D39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1CF3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B331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792FA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26BB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cards --&gt;</w:t>
      </w:r>
    </w:p>
    <w:p w14:paraId="6AF67A9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CA20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3B0A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1284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216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A3DC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m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50A5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DB94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D4C8A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228C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ge of Beverag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76ED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successful restaurant offers a good range of beverages that cater for</w:t>
      </w:r>
    </w:p>
    <w:p w14:paraId="49920B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different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ste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BE61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F7C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81EA4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069C4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A670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m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3183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8C4F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E05B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16A64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onable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s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F62F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though more complex to organize, it certainly pleases customers who</w:t>
      </w:r>
    </w:p>
    <w:p w14:paraId="478F4B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want</w:t>
      </w:r>
    </w:p>
    <w:p w14:paraId="5F3DFC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iety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19D8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8979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1908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741F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D924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m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543B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74EC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3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4A0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7262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ygiene and Cleanlines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36B5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successful fast food restaurant should be in a popular mall.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at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</w:t>
      </w:r>
    </w:p>
    <w:p w14:paraId="16D5622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strategy.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23213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BE643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1884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AE63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9CA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1F8F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C87C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354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DCB3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oter--&gt;</w:t>
      </w:r>
    </w:p>
    <w:p w14:paraId="37D08E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EBD7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9B5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A400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head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A11BC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llab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with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ith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everal popular national and international restaurants</w:t>
      </w:r>
    </w:p>
    <w:p w14:paraId="76B36D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B31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50914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E20CE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We provides the most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ygeni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nd delicious foods all over the state. A restaurant,</w:t>
      </w:r>
    </w:p>
    <w:p w14:paraId="63152DD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or, more informally, an eatery, is a business that prepares and serves food and drinks to customers.</w:t>
      </w:r>
    </w:p>
    <w:p w14:paraId="3E8D69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Meals are generally served and eaten on the premises, but many restaurants also offer take-out and</w:t>
      </w:r>
    </w:p>
    <w:p w14:paraId="521440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food delivery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vice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F24D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et Menu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92A32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88D4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footer text-mut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960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ustomer Satisfaction is Our Priority!</w:t>
      </w:r>
    </w:p>
    <w:p w14:paraId="6EC850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C38D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0E5D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208A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6C83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specially designed footer --&gt;</w:t>
      </w:r>
    </w:p>
    <w:p w14:paraId="110CB66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BEF2A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6EB0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66B6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6D89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2EF3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50231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095EDC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5068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D104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B594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01FA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ED6F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C8A1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F13C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9BA1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A23A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9823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85F4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12195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61FD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4750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DC84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0CD5EE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358B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2268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1E26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A88D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40FB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440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4D4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FAC0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B385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083EA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584E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6A46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9E3C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23B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503F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619C6E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43B9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2ADF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D6C7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BA02D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00214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08D3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99EB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2BEEF6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70FB9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7060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3C91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9C87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F80E9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55AE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0A81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15EFF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A313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773C314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5B3AA6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740856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7EE51B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36694D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00D9F3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446553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7E40CBF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kedi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DE65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DE447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F4DC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All Rights Reserved. Copyright ©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ocks'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kitchen 2022.</w:t>
      </w:r>
    </w:p>
    <w:p w14:paraId="3DBEC3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5926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1DDE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053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7EC3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22FF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D3E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132145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7E7065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E714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1488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06EAD9" w14:textId="4691FAD9" w:rsidR="002761F5" w:rsidRDefault="002761F5" w:rsidP="002761F5">
      <w:pPr>
        <w:pStyle w:val="Heading3"/>
      </w:pPr>
      <w:r>
        <w:t>About.html</w:t>
      </w:r>
    </w:p>
    <w:p w14:paraId="57C6AB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bookmarkStart w:id="0" w:name="_GoBack"/>
      <w:bookmarkEnd w:id="0"/>
    </w:p>
    <w:p w14:paraId="7BB32A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7A5F3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A26A9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E0C9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8CC9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215A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759B73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B9D3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E6A3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Us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2BF2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F28C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F5D3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BC10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eader or navbar --&gt;</w:t>
      </w:r>
    </w:p>
    <w:p w14:paraId="32CB2E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BED3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D1DD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28CE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8ADD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levioletr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657B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1E2F5F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A5E0C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0CAC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554D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7843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C391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ABCE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0EECA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998C7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AED4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1DE4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CDCE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8159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6163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2D2E4F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BB948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0B3DC97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602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ledby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777A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07E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E7FF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35DF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CC36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538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BFF03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EE11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BE2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CEE2A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DA2C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F7C8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C30D5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E3A249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D5C8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of about us --&gt;</w:t>
      </w:r>
    </w:p>
    <w:p w14:paraId="328CCF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SlidesOnly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0EC9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A84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9BE54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about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B67B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9E0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205C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83B5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D3CA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--&gt;</w:t>
      </w:r>
    </w:p>
    <w:p w14:paraId="10FC23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EDB51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4902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EE1B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A042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3270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0E0D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2441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aving some delicious Greek food? Maybe you’re in the mood for a juicy steak? No matter</w:t>
      </w:r>
    </w:p>
    <w:p w14:paraId="5DFBDB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what</w:t>
      </w:r>
    </w:p>
    <w:p w14:paraId="222F6B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kind of meal you have in mind, The Ming’s Diner Restaurant is ready to prepare it for you.</w:t>
      </w:r>
    </w:p>
    <w:p w14:paraId="103EFD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A271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Since 1973, The Spot Restaurant has been the go-to diner for residents of Binghamton, NY. Our diner</w:t>
      </w:r>
    </w:p>
    <w:p w14:paraId="01EE197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serves</w:t>
      </w:r>
    </w:p>
    <w:p w14:paraId="265393E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breakfast all day, in addition to wholesome and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lavorful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dining options for lunch and dinner. From</w:t>
      </w:r>
    </w:p>
    <w:p w14:paraId="6F5D6B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burgers</w:t>
      </w:r>
    </w:p>
    <w:p w14:paraId="6DECE85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to salads, seafood to pastas, you’ll find all kinds of hearty meals prepared fresh at The Spot</w:t>
      </w:r>
    </w:p>
    <w:p w14:paraId="349925F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Restaurant.</w:t>
      </w:r>
    </w:p>
    <w:p w14:paraId="725189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Our diner also has a full bakery with delicious baked goods and other treats, including our famous</w:t>
      </w:r>
    </w:p>
    <w:p w14:paraId="3D151C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heesecake. Sounds delicious, right?</w:t>
      </w:r>
    </w:p>
    <w:p w14:paraId="6E002B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80DF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We’re here to serve you the best food around, whenever you’re looking for a great American restaurant in</w:t>
      </w:r>
    </w:p>
    <w:p w14:paraId="45FE9D9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Binghamton,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Y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F04D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EC12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7DCA07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C3C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oter --&gt;</w:t>
      </w:r>
    </w:p>
    <w:p w14:paraId="5B713D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specially designed footer --&gt;</w:t>
      </w:r>
    </w:p>
    <w:p w14:paraId="224F34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AC55E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67972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E2A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4AA1B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2AFB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FCF19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1DCD42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77C4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A9E2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50C0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02E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95708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0B21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13A3C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7FA7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3C0E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0D1A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B99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3C82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54D5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9221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BD58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700163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5541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B298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A417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33C4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FEFA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E80D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56C4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B25A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4F8F3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366F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4D1F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AD1D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5460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126E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287F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5BA78F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26B6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4411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6A4F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6569ED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F37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D2F3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E9B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1B0A87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0940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EB3E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D68B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AD06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D8064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74A1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5E43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42D9A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A4B5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3DC5AE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63C5F8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3CDAC6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2FEF96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158027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7084A1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2B27CE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31281E4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kedi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1E06A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F1D0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C60E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All Rights Reserved. Copyright ©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ocks'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kitchen 2022.</w:t>
      </w:r>
    </w:p>
    <w:p w14:paraId="6533D2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0F14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9D8D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3E0AF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372C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AF25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355D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765F08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36D15F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422D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C8D1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513F0E" w14:textId="4D217BA6" w:rsidR="002761F5" w:rsidRDefault="002761F5" w:rsidP="002761F5">
      <w:pPr>
        <w:pStyle w:val="Heading3"/>
      </w:pPr>
      <w:r>
        <w:t>Contact.html:</w:t>
      </w:r>
    </w:p>
    <w:p w14:paraId="0BEC098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35C8B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631F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B3C3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5394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676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D735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34325B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ED2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CFF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Us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5F01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481F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EABB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38E5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eader or navbar --&gt;</w:t>
      </w:r>
    </w:p>
    <w:p w14:paraId="1EC8DD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E84EB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2019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089E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678CB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levioletr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8DC6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53F7D4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5A4239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F707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EED9F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2D53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E407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F714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E385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848BF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FA32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A26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32368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249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32F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76750A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1BDC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5EDFE85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E228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ledby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4907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B49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62FF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E5E4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7B140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BD40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723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128BA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54D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02D4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AF36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BB71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EA8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8D3E9D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A7F68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of about us --&gt;</w:t>
      </w:r>
    </w:p>
    <w:p w14:paraId="35A9B6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SlidesOnly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B8A5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C138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9BBF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ontact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15D1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1F74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C16A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2793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40FF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form--&gt;</w:t>
      </w:r>
    </w:p>
    <w:p w14:paraId="6A9346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1775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ction: Contact v.2--&gt;</w:t>
      </w:r>
    </w:p>
    <w:p w14:paraId="31F1B0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cti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04CE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708A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ction heading--&gt;</w:t>
      </w:r>
    </w:p>
    <w:p w14:paraId="3F7BA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1-responsive font-weight-bold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94B5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ction description--&gt;</w:t>
      </w:r>
    </w:p>
    <w:p w14:paraId="350FCE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w-responsive mx-auto mb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 you have any questions? Please do not hesitate to contact us directly. Our team will come back to you within</w:t>
      </w:r>
    </w:p>
    <w:p w14:paraId="3A7480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a matter of hours to help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8574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DFB9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E46D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36C3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3AE9E9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9 mb-md-0 mb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A1DD7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-for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-for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BA4B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E26C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387455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0D74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4559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348267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B674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AE4A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7B789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na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E5D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F046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D71B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7D3694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E227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4C1BDC1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D87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3DE2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3478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emai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EC51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F8A5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019D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010171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6790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0EE9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5E28FB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410E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0BDE93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A87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1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9214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1F3F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D7CFE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jec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4F02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15E9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9895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C89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014EB8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FDBA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77D639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74F0B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43D5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325BD58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1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1C5A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C8463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39F5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w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 m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area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94F3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messag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43D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572C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0159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D5F3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F04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row--&gt;</w:t>
      </w:r>
    </w:p>
    <w:p w14:paraId="0ED2F0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610A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D642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C90B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md-lef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3F0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primary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ankyou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F9C2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9A88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at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659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33E6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502873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DB13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017E81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3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44741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27AD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map-marker-alt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2A28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olkata, Indi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5CC7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64B34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3E818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phone mt-4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FD31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91 9876543210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6D54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518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3946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envelope mt-4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5EFF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masjit@gmail.co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88D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7F3A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C7A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F3D8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rid column--&gt;</w:t>
      </w:r>
    </w:p>
    <w:p w14:paraId="02C50D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9FE1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A11E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2B68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569A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ction: Contact v.2--&gt;</w:t>
      </w:r>
    </w:p>
    <w:p w14:paraId="6D75D451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5F27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7A5D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6193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oter --&gt;</w:t>
      </w:r>
    </w:p>
    <w:p w14:paraId="185F93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specially designed footer --&gt;</w:t>
      </w:r>
    </w:p>
    <w:p w14:paraId="25A011A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D312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78E3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AD3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42416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D2D6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6A39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632C53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9C1A3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780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8E5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E7C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87583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4FD3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8024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021A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B4F8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ADAFF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43BD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C398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AD4F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BE19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E299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1D1E3B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EF35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D877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5C6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000B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BA14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BB85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F7F2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17C3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F0B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524A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0647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E27B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7FD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729A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91D0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6BE90C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8F68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AABB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F61A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272CE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79778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EB1B3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7F9D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23D156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E41C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2AC78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5F9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BC69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1A4A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B22B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3B84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883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D8C2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07AD39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1B70864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46DCEE8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24B747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263146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4B7185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5D0E4A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085519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kedi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C53CC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BAACB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7FAD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All Rights Reserved. Copyright ©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ocks'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kitchen 2022.</w:t>
      </w:r>
    </w:p>
    <w:p w14:paraId="012E53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3F52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56B62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95EE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FBB2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0AC8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C9BA8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lastRenderedPageBreak/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1505B5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171EE3E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1A28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8EB6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17E0D" w14:textId="19FD179B" w:rsidR="002761F5" w:rsidRDefault="002761F5" w:rsidP="002761F5">
      <w:pPr>
        <w:pStyle w:val="Heading3"/>
      </w:pPr>
      <w:r>
        <w:t>Thankyou.html:</w:t>
      </w:r>
    </w:p>
    <w:p w14:paraId="222B1D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0BB2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D624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4FBD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9FB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CDBE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1B0D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59EF89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7D2E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70D8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ankYou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3746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8B96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2C710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F902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eader or navbar --&gt;</w:t>
      </w:r>
    </w:p>
    <w:p w14:paraId="11EDED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C2344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D16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2CBD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7CD53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levioletr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0BE0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47B2E8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597F1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290B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B1F2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AAF5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9A3A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D250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75EB4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D0FD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8DB2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054B0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1B9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9466F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3EA7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6CB3C6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E18B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32B40D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830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ledby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Dropdow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34E3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14ED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F269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C319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F24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142D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1231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0D88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272B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BD0D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B4B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C120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03DC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2BAAAC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3F63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of about us --&gt;</w:t>
      </w:r>
    </w:p>
    <w:p w14:paraId="5CC5BA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rouselExampleSlidesOnly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96C0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52D1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2A8B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thankyou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414A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C0D3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87EFA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0276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8AA36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dy --&gt;</w:t>
      </w:r>
    </w:p>
    <w:p w14:paraId="78ABE9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mbotron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19A0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ispla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hank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!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37A7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rong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Please check your </w:t>
      </w:r>
      <w:proofErr w:type="gram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rong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re are some evenings in one’s life that simply cannot</w:t>
      </w:r>
    </w:p>
    <w:p w14:paraId="022D78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    be forgotten. For the fortunate lot, counted among those evenings are those which are spent in the best</w:t>
      </w:r>
    </w:p>
    <w:p w14:paraId="2574D1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company, in a beautiful home, enjoying the finest food. Thank you very much for a truly enjoyable evening.</w:t>
      </w:r>
    </w:p>
    <w:p w14:paraId="0D9886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6585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B9A2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A7EC9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-primary 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-sm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inue to</w:t>
      </w:r>
    </w:p>
    <w:p w14:paraId="052C2D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homepag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D3CC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59344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3833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256A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oter --&gt;</w:t>
      </w:r>
    </w:p>
    <w:p w14:paraId="248584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specially designed footer --&gt;</w:t>
      </w:r>
    </w:p>
    <w:p w14:paraId="313396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1678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25FD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6825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62FA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2689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6FBB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107DE4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C654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ABC6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DE3E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0FCD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393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305C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566F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0FD4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7F5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BBEF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8A7B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BA43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AB1C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6F09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C37D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7EABAA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B723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4945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FF0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proofErr w:type="spellEnd"/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ECF4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72F1A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AE647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513B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6CB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12F5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B34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F011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D699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DC69C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D2A5B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2D81E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35DD5B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1A7B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nstyled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0E9E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EF36A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6107B3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5398A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148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A3E5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17993C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F6E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3A5C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EC43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D7781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25F7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91BC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98B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6EBF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C2437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6FA40EF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03DE09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780DCE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44BAC6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4C61DC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615BFE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</w:p>
    <w:p w14:paraId="213179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020A50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nkedin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D0B53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C52C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</w:t>
      </w:r>
      <w:proofErr w:type="spellStart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AE7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All Rights Reserved. Copyright © </w:t>
      </w:r>
      <w:proofErr w:type="spellStart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ocks's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kitchen 2022.</w:t>
      </w:r>
    </w:p>
    <w:p w14:paraId="6E78CF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457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9AC1E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0E6D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86D24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3D65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5C6D9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71E4F6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77E196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6A97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4D200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7F5EF7" w14:textId="77777777" w:rsidR="002761F5" w:rsidRPr="002761F5" w:rsidRDefault="002761F5" w:rsidP="002761F5"/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4/Phase-4_Practice_Project/q1_Restaurant_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2</Pages>
  <Words>5862</Words>
  <Characters>33414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5</cp:revision>
  <dcterms:created xsi:type="dcterms:W3CDTF">2022-03-23T10:03:00Z</dcterms:created>
  <dcterms:modified xsi:type="dcterms:W3CDTF">2022-04-11T06:40:00Z</dcterms:modified>
</cp:coreProperties>
</file>